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E9216" w14:textId="505B89BD" w:rsidR="0015688C" w:rsidRDefault="0015688C" w:rsidP="0015688C">
      <w:pPr>
        <w:jc w:val="center"/>
      </w:pPr>
      <w:r>
        <w:rPr>
          <w:noProof/>
        </w:rPr>
        <w:drawing>
          <wp:inline distT="0" distB="0" distL="0" distR="0" wp14:anchorId="394105BF" wp14:editId="6E79C3DB">
            <wp:extent cx="4287520" cy="2411730"/>
            <wp:effectExtent l="0" t="0" r="0" b="7620"/>
            <wp:docPr id="1" name="Picture 1" descr="Sunburst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unburst char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752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0820" w14:textId="5A0B773C" w:rsidR="0015688C" w:rsidRDefault="0015688C" w:rsidP="0015688C">
      <w:pPr>
        <w:spacing w:after="0"/>
        <w:jc w:val="center"/>
        <w:rPr>
          <w:i/>
          <w:iCs/>
        </w:rPr>
      </w:pPr>
      <w:r>
        <w:rPr>
          <w:i/>
          <w:iCs/>
        </w:rPr>
        <w:t>Make the Most of the Moment</w:t>
      </w:r>
    </w:p>
    <w:p w14:paraId="09632F16" w14:textId="77777777" w:rsidR="00BF1FFC" w:rsidRPr="0013373A" w:rsidRDefault="00BF1FFC" w:rsidP="00BF1FF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D687D25" w14:textId="4C95B8C7" w:rsidR="0015688C" w:rsidRDefault="0015688C" w:rsidP="0015688C">
      <w:pPr>
        <w:spacing w:after="0"/>
        <w:jc w:val="center"/>
      </w:pPr>
    </w:p>
    <w:p w14:paraId="26DE76F2" w14:textId="309E3AC8" w:rsidR="0015688C" w:rsidRPr="005F7051" w:rsidRDefault="005F7051" w:rsidP="00306D6E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Luke 24:13-24.  </w:t>
      </w:r>
      <w:r>
        <w:t>What are the circumstances of these travelers on the road to Emmaus? What do they assume about Jesus</w:t>
      </w:r>
      <w:r w:rsidR="003F75FF">
        <w:t>?</w:t>
      </w:r>
      <w:r>
        <w:t xml:space="preserve"> (</w:t>
      </w:r>
      <w:r w:rsidRPr="005F7051">
        <w:rPr>
          <w:b/>
          <w:bCs/>
        </w:rPr>
        <w:t>verse 21)</w:t>
      </w:r>
      <w:r>
        <w:rPr>
          <w:b/>
          <w:bCs/>
        </w:rPr>
        <w:t>?</w:t>
      </w:r>
    </w:p>
    <w:p w14:paraId="74B2F441" w14:textId="408B08F9" w:rsidR="005F7051" w:rsidRDefault="005F7051" w:rsidP="005F7051">
      <w:pPr>
        <w:spacing w:after="0"/>
      </w:pPr>
    </w:p>
    <w:p w14:paraId="30E410F3" w14:textId="77777777" w:rsidR="005F7051" w:rsidRDefault="005F7051" w:rsidP="005F7051">
      <w:pPr>
        <w:spacing w:after="0"/>
      </w:pPr>
    </w:p>
    <w:p w14:paraId="324E1521" w14:textId="498761E5" w:rsidR="005F7051" w:rsidRPr="005F7051" w:rsidRDefault="005F7051" w:rsidP="00306D6E">
      <w:pPr>
        <w:pStyle w:val="ListParagraph"/>
        <w:numPr>
          <w:ilvl w:val="0"/>
          <w:numId w:val="1"/>
        </w:numPr>
        <w:spacing w:after="0"/>
      </w:pPr>
      <w:r w:rsidRPr="005F7051">
        <w:rPr>
          <w:b/>
          <w:bCs/>
        </w:rPr>
        <w:t>Read Luke 24:25-30</w:t>
      </w:r>
      <w:r w:rsidRPr="005F7051">
        <w:t>.</w:t>
      </w:r>
      <w:r>
        <w:rPr>
          <w:b/>
          <w:bCs/>
        </w:rPr>
        <w:t xml:space="preserve"> </w:t>
      </w:r>
      <w:r>
        <w:t xml:space="preserve">What does Jesus do to help the men see things differently? What is the result </w:t>
      </w:r>
      <w:r>
        <w:rPr>
          <w:b/>
          <w:bCs/>
        </w:rPr>
        <w:t>(verse 31)?</w:t>
      </w:r>
    </w:p>
    <w:p w14:paraId="4437328B" w14:textId="386B019C" w:rsidR="005F7051" w:rsidRDefault="005F7051" w:rsidP="005F7051">
      <w:pPr>
        <w:spacing w:after="0"/>
      </w:pPr>
    </w:p>
    <w:p w14:paraId="7C299483" w14:textId="77777777" w:rsidR="005F7051" w:rsidRPr="005F7051" w:rsidRDefault="005F7051" w:rsidP="005F7051">
      <w:pPr>
        <w:spacing w:after="0"/>
      </w:pPr>
    </w:p>
    <w:p w14:paraId="32997906" w14:textId="243A297B" w:rsidR="005F7051" w:rsidRDefault="005F7051" w:rsidP="00306D6E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Luke 24:33-35.  </w:t>
      </w:r>
      <w:r>
        <w:t>How has the outlook of the men fr</w:t>
      </w:r>
      <w:r w:rsidR="005511B2">
        <w:t>o</w:t>
      </w:r>
      <w:r>
        <w:t>m Emmaus changed?</w:t>
      </w:r>
    </w:p>
    <w:p w14:paraId="5DD19F4B" w14:textId="77777777" w:rsidR="005F7051" w:rsidRDefault="005F7051" w:rsidP="005F7051">
      <w:pPr>
        <w:pStyle w:val="ListParagraph"/>
        <w:spacing w:after="0"/>
      </w:pPr>
    </w:p>
    <w:p w14:paraId="0A443ECA" w14:textId="77777777" w:rsidR="005F7051" w:rsidRDefault="005F7051" w:rsidP="005F7051">
      <w:pPr>
        <w:pStyle w:val="ListParagraph"/>
        <w:spacing w:after="0"/>
      </w:pPr>
    </w:p>
    <w:p w14:paraId="5C5B3A08" w14:textId="560951A9" w:rsidR="005F7051" w:rsidRPr="0015688C" w:rsidRDefault="005F7051" w:rsidP="005F7051">
      <w:pPr>
        <w:pStyle w:val="ListParagraph"/>
        <w:numPr>
          <w:ilvl w:val="0"/>
          <w:numId w:val="1"/>
        </w:numPr>
        <w:spacing w:after="0"/>
      </w:pPr>
      <w:r w:rsidRPr="005F7051">
        <w:rPr>
          <w:b/>
          <w:bCs/>
        </w:rPr>
        <w:t>Give an</w:t>
      </w:r>
      <w:r w:rsidR="003F75FF">
        <w:rPr>
          <w:b/>
          <w:bCs/>
        </w:rPr>
        <w:t xml:space="preserve"> </w:t>
      </w:r>
      <w:r w:rsidRPr="005F7051">
        <w:rPr>
          <w:b/>
          <w:bCs/>
        </w:rPr>
        <w:t xml:space="preserve">example </w:t>
      </w:r>
      <w:r>
        <w:t xml:space="preserve">of how God has changed your thinking about your circumstances. How did it happen?     </w:t>
      </w:r>
    </w:p>
    <w:sectPr w:rsidR="005F7051" w:rsidRPr="001568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E19D3"/>
    <w:multiLevelType w:val="hybridMultilevel"/>
    <w:tmpl w:val="DA64C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rQ0MTEwN7E0NzFV0lEKTi0uzszPAykwrAUA+F2XICwAAAA="/>
  </w:docVars>
  <w:rsids>
    <w:rsidRoot w:val="0015688C"/>
    <w:rsid w:val="0015688C"/>
    <w:rsid w:val="00306D6E"/>
    <w:rsid w:val="003F75FF"/>
    <w:rsid w:val="005511B2"/>
    <w:rsid w:val="005F7051"/>
    <w:rsid w:val="00BF1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26EA0"/>
  <w15:chartTrackingRefBased/>
  <w15:docId w15:val="{0D67F16C-D544-4F83-A62D-1AAF04B07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D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3</cp:revision>
  <dcterms:created xsi:type="dcterms:W3CDTF">2021-08-08T21:32:00Z</dcterms:created>
  <dcterms:modified xsi:type="dcterms:W3CDTF">2021-08-09T04:53:00Z</dcterms:modified>
</cp:coreProperties>
</file>